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66ED04" w14:textId="77777777" w:rsidR="00427DFB" w:rsidRDefault="00427DFB" w:rsidP="00427DFB">
      <w:r w:rsidRPr="00031BDC">
        <w:rPr>
          <w:b/>
          <w:sz w:val="28"/>
          <w:szCs w:val="28"/>
        </w:rPr>
        <w:t>For Immediate Release:</w:t>
      </w:r>
      <w:r>
        <w:t xml:space="preserve">  </w:t>
      </w:r>
      <w:r>
        <w:tab/>
      </w:r>
      <w:r w:rsidR="0052350E" w:rsidRPr="0052350E">
        <w:rPr>
          <w:highlight w:val="lightGray"/>
        </w:rPr>
        <w:t>Insert date</w:t>
      </w:r>
      <w:r>
        <w:tab/>
      </w:r>
      <w:r>
        <w:tab/>
      </w:r>
    </w:p>
    <w:p w14:paraId="529F894B" w14:textId="77777777" w:rsidR="00427DFB" w:rsidRPr="008457D8" w:rsidRDefault="00427DFB" w:rsidP="00427DFB">
      <w:pPr>
        <w:pStyle w:val="NoSpacing"/>
        <w:ind w:left="2880" w:firstLine="720"/>
      </w:pPr>
      <w:r w:rsidRPr="00031BDC">
        <w:t>Media Contacts:</w:t>
      </w:r>
    </w:p>
    <w:p w14:paraId="4D62F017" w14:textId="77777777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Terry Hamm, Texas Association of Student Councils</w:t>
      </w:r>
    </w:p>
    <w:p w14:paraId="67A18722" w14:textId="41D0ED6D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</w:t>
      </w:r>
      <w:r w:rsidR="00F3049E">
        <w:t>8517</w:t>
      </w:r>
      <w:r>
        <w:t xml:space="preserve">   </w:t>
      </w:r>
      <w:hyperlink r:id="rId7" w:history="1">
        <w:r w:rsidRPr="00A378A8">
          <w:rPr>
            <w:rStyle w:val="Hyperlink"/>
          </w:rPr>
          <w:t>terry@tassp.org</w:t>
        </w:r>
      </w:hyperlink>
    </w:p>
    <w:p w14:paraId="3ACA08F4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73C65E2A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1C17762F" w14:textId="1C288E71" w:rsidR="00550E24" w:rsidRPr="00427DFB" w:rsidRDefault="0052350E" w:rsidP="00427DFB">
      <w:pPr>
        <w:jc w:val="center"/>
        <w:rPr>
          <w:b/>
          <w:sz w:val="28"/>
          <w:szCs w:val="28"/>
        </w:rPr>
      </w:pPr>
      <w:r w:rsidRPr="0052350E">
        <w:rPr>
          <w:b/>
          <w:sz w:val="28"/>
          <w:szCs w:val="28"/>
          <w:highlight w:val="lightGray"/>
        </w:rPr>
        <w:t>Insert name here</w:t>
      </w:r>
      <w:r>
        <w:rPr>
          <w:b/>
          <w:sz w:val="28"/>
          <w:szCs w:val="28"/>
        </w:rPr>
        <w:t xml:space="preserve"> </w:t>
      </w:r>
      <w:r w:rsidR="0041205D">
        <w:rPr>
          <w:b/>
          <w:sz w:val="28"/>
          <w:szCs w:val="28"/>
        </w:rPr>
        <w:t xml:space="preserve">Named TASC District </w:t>
      </w:r>
      <w:r w:rsidR="0041205D"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41205D">
        <w:rPr>
          <w:b/>
          <w:sz w:val="28"/>
          <w:szCs w:val="28"/>
        </w:rPr>
        <w:instrText xml:space="preserve"> FORMTEXT </w:instrText>
      </w:r>
      <w:r w:rsidR="0041205D">
        <w:rPr>
          <w:b/>
          <w:sz w:val="28"/>
          <w:szCs w:val="28"/>
        </w:rPr>
      </w:r>
      <w:r w:rsidR="0041205D">
        <w:rPr>
          <w:b/>
          <w:sz w:val="28"/>
          <w:szCs w:val="28"/>
        </w:rPr>
        <w:fldChar w:fldCharType="separate"/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noProof/>
          <w:sz w:val="28"/>
          <w:szCs w:val="28"/>
        </w:rPr>
        <w:t> </w:t>
      </w:r>
      <w:r w:rsidR="0041205D">
        <w:rPr>
          <w:b/>
          <w:sz w:val="28"/>
          <w:szCs w:val="28"/>
        </w:rPr>
        <w:fldChar w:fldCharType="end"/>
      </w:r>
      <w:bookmarkEnd w:id="0"/>
      <w:r>
        <w:rPr>
          <w:b/>
          <w:sz w:val="28"/>
          <w:szCs w:val="28"/>
        </w:rPr>
        <w:t xml:space="preserve"> Advisor of the Year</w:t>
      </w:r>
    </w:p>
    <w:p w14:paraId="4B1DA58A" w14:textId="6A0A98F4" w:rsidR="000A0D61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, student council advisor at </w:t>
      </w:r>
      <w:r w:rsidRPr="0052350E">
        <w:rPr>
          <w:highlight w:val="lightGray"/>
        </w:rPr>
        <w:t>insert school here</w:t>
      </w:r>
      <w:r w:rsidR="0075653B">
        <w:t xml:space="preserve">, </w:t>
      </w:r>
      <w:r>
        <w:t xml:space="preserve">has been </w:t>
      </w:r>
      <w:r w:rsidR="00513DB3">
        <w:t>named</w:t>
      </w:r>
      <w:r>
        <w:t xml:space="preserve"> by </w:t>
      </w:r>
      <w:r w:rsidR="00F3049E">
        <w:t xml:space="preserve">District </w:t>
      </w:r>
      <w:r w:rsidR="00F3049E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F3049E">
        <w:instrText xml:space="preserve"> FORMTEXT </w:instrText>
      </w:r>
      <w:r w:rsidR="00F3049E">
        <w:fldChar w:fldCharType="separate"/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fldChar w:fldCharType="end"/>
      </w:r>
      <w:bookmarkEnd w:id="1"/>
      <w:r w:rsidR="00F3049E">
        <w:t xml:space="preserve">of the </w:t>
      </w:r>
      <w:r>
        <w:t xml:space="preserve">Texas Association of Student Councils (TASC) as the </w:t>
      </w:r>
      <w:r w:rsidR="008206A8" w:rsidRPr="00F3049E">
        <w:t>20</w:t>
      </w:r>
      <w:r w:rsidR="008E62C1">
        <w:t>21</w:t>
      </w:r>
      <w:r w:rsidR="00F3049E" w:rsidRPr="00F3049E">
        <w:t>-20</w:t>
      </w:r>
      <w:r w:rsidR="00D268E2">
        <w:t>2</w:t>
      </w:r>
      <w:r w:rsidR="008E62C1">
        <w:t>2</w:t>
      </w:r>
      <w:r w:rsidR="00F3049E" w:rsidRPr="00F3049E">
        <w:t xml:space="preserve"> </w:t>
      </w:r>
      <w:r w:rsidR="00513DB3" w:rsidRPr="00F3049E">
        <w:t xml:space="preserve"> </w:t>
      </w:r>
      <w:r w:rsidR="00F3049E">
        <w:rPr>
          <w:highlight w:val="lightGray"/>
        </w:rPr>
        <w:t xml:space="preserve">(Middle Level or </w:t>
      </w:r>
      <w:r w:rsidRPr="0052350E">
        <w:rPr>
          <w:highlight w:val="lightGray"/>
        </w:rPr>
        <w:t>High School</w:t>
      </w:r>
      <w:r w:rsidR="00F3049E">
        <w:rPr>
          <w:highlight w:val="lightGray"/>
        </w:rPr>
        <w:t>)</w:t>
      </w:r>
      <w:r w:rsidR="00513DB3">
        <w:t xml:space="preserve"> </w:t>
      </w:r>
      <w:r>
        <w:t>Advisor of the Year</w:t>
      </w:r>
      <w:r w:rsidR="00F3049E">
        <w:t xml:space="preserve"> for the district.  (He/she) is a nominee for the TASC Eddie G. Bull State Advisor of the Year.</w:t>
      </w:r>
    </w:p>
    <w:p w14:paraId="4B648F60" w14:textId="77777777" w:rsidR="000A0D61" w:rsidRDefault="004257D7" w:rsidP="004257D7">
      <w:pPr>
        <w:pStyle w:val="Default"/>
        <w:tabs>
          <w:tab w:val="left" w:pos="2040"/>
        </w:tabs>
      </w:pPr>
      <w:r>
        <w:tab/>
      </w:r>
    </w:p>
    <w:p w14:paraId="6BDD3375" w14:textId="77777777" w:rsidR="00427DFB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 has been a student council advisor for </w:t>
      </w:r>
      <w:r w:rsidRPr="0052350E">
        <w:rPr>
          <w:highlight w:val="lightGray"/>
        </w:rPr>
        <w:t xml:space="preserve">insert </w:t>
      </w:r>
      <w:r>
        <w:rPr>
          <w:highlight w:val="lightGray"/>
        </w:rPr>
        <w:t xml:space="preserve">number </w:t>
      </w:r>
      <w:r w:rsidRPr="0052350E">
        <w:rPr>
          <w:highlight w:val="lightGray"/>
        </w:rPr>
        <w:t>here</w:t>
      </w:r>
      <w:r w:rsidR="0075653B">
        <w:t xml:space="preserve"> years and has guided </w:t>
      </w:r>
      <w:r w:rsidRPr="0052350E">
        <w:rPr>
          <w:highlight w:val="lightGray"/>
        </w:rPr>
        <w:t>his/her</w:t>
      </w:r>
      <w:r w:rsidR="0075653B">
        <w:t xml:space="preserve"> council to numerous </w:t>
      </w:r>
      <w:r w:rsidRPr="0052350E">
        <w:rPr>
          <w:highlight w:val="lightGray"/>
        </w:rPr>
        <w:t>insert appropriate term here</w:t>
      </w:r>
      <w:r>
        <w:t xml:space="preserve"> </w:t>
      </w:r>
      <w:r w:rsidR="0075653B" w:rsidRPr="0052350E">
        <w:rPr>
          <w:i/>
          <w:highlight w:val="lightGray"/>
        </w:rPr>
        <w:t>Outstanding Student Council and Sweepstakes Awards</w:t>
      </w:r>
      <w:r w:rsidR="0075653B" w:rsidRPr="0052350E">
        <w:rPr>
          <w:highlight w:val="lightGray"/>
        </w:rPr>
        <w:t>.</w:t>
      </w:r>
      <w:r w:rsidR="0075653B">
        <w:t xml:space="preserve">  </w:t>
      </w:r>
      <w:r w:rsidRPr="0052350E">
        <w:rPr>
          <w:highlight w:val="lightGray"/>
        </w:rPr>
        <w:t>He/she</w:t>
      </w:r>
      <w:r w:rsidR="0075653B" w:rsidRPr="0052350E">
        <w:rPr>
          <w:highlight w:val="lightGray"/>
        </w:rPr>
        <w:t xml:space="preserve"> </w:t>
      </w:r>
      <w:r w:rsidRPr="0052350E">
        <w:rPr>
          <w:highlight w:val="lightGray"/>
        </w:rPr>
        <w:t>insert other achievements here to include attending summer leadership workshop, leadership roles at the district level, etc.</w:t>
      </w:r>
      <w:r w:rsidR="0075653B">
        <w:t xml:space="preserve"> </w:t>
      </w:r>
    </w:p>
    <w:p w14:paraId="200C0AB0" w14:textId="77777777" w:rsidR="00427DFB" w:rsidRDefault="00427DFB" w:rsidP="00427DFB">
      <w:pPr>
        <w:pStyle w:val="Default"/>
      </w:pPr>
    </w:p>
    <w:p w14:paraId="0902CD18" w14:textId="77777777" w:rsidR="0075653B" w:rsidRDefault="0052350E" w:rsidP="00427DFB">
      <w:pPr>
        <w:pStyle w:val="Default"/>
      </w:pPr>
      <w:r w:rsidRPr="0052350E">
        <w:rPr>
          <w:highlight w:val="lightGray"/>
        </w:rPr>
        <w:t>Insert principal name</w:t>
      </w:r>
      <w:r w:rsidR="0075653B" w:rsidRPr="0052350E">
        <w:rPr>
          <w:highlight w:val="lightGray"/>
        </w:rPr>
        <w:t xml:space="preserve">, </w:t>
      </w:r>
      <w:r>
        <w:rPr>
          <w:highlight w:val="lightGray"/>
        </w:rPr>
        <w:t>his/</w:t>
      </w:r>
      <w:r w:rsidR="0075653B" w:rsidRPr="0052350E">
        <w:rPr>
          <w:highlight w:val="lightGray"/>
        </w:rPr>
        <w:t>her</w:t>
      </w:r>
      <w:r w:rsidR="0075653B">
        <w:t xml:space="preserve"> principal, says of </w:t>
      </w:r>
      <w:r w:rsidRPr="0052350E">
        <w:rPr>
          <w:highlight w:val="lightGray"/>
        </w:rPr>
        <w:t>insert name here</w:t>
      </w:r>
      <w:r w:rsidR="0075653B">
        <w:t>, “</w:t>
      </w:r>
      <w:r w:rsidRPr="0052350E">
        <w:rPr>
          <w:highlight w:val="lightGray"/>
        </w:rPr>
        <w:t>Insert quote from recommendation letter</w:t>
      </w:r>
      <w:r w:rsidR="0075653B" w:rsidRPr="0052350E">
        <w:rPr>
          <w:highlight w:val="lightGray"/>
        </w:rPr>
        <w:t>.”</w:t>
      </w:r>
    </w:p>
    <w:p w14:paraId="4B82CC50" w14:textId="77777777" w:rsidR="0075653B" w:rsidRDefault="0075653B" w:rsidP="00427DFB">
      <w:pPr>
        <w:pStyle w:val="Default"/>
      </w:pPr>
    </w:p>
    <w:p w14:paraId="73E4F48C" w14:textId="71931676" w:rsidR="0075653B" w:rsidRDefault="0075653B" w:rsidP="00427DFB">
      <w:pPr>
        <w:pStyle w:val="Default"/>
      </w:pPr>
      <w:r>
        <w:t xml:space="preserve">TASC is the largest </w:t>
      </w:r>
      <w:r w:rsidR="00B505AF">
        <w:t xml:space="preserve">state </w:t>
      </w:r>
      <w:r>
        <w:t xml:space="preserve">student </w:t>
      </w:r>
      <w:r w:rsidR="004103CE">
        <w:t>council</w:t>
      </w:r>
      <w:r>
        <w:t xml:space="preserve"> org</w:t>
      </w:r>
      <w:r w:rsidR="00513DB3">
        <w:t xml:space="preserve">anization in </w:t>
      </w:r>
      <w:r w:rsidR="00CE1979">
        <w:t xml:space="preserve">the United States with </w:t>
      </w:r>
      <w:r w:rsidR="008E62C1">
        <w:t xml:space="preserve">over </w:t>
      </w:r>
      <w:r w:rsidR="00B048B3">
        <w:t>1</w:t>
      </w:r>
      <w:r w:rsidR="008E62C1">
        <w:t>0</w:t>
      </w:r>
      <w:r w:rsidR="00513DB3">
        <w:t xml:space="preserve">00 member schools, each with a strong advisor; </w:t>
      </w:r>
      <w:r>
        <w:t xml:space="preserve">and </w:t>
      </w:r>
      <w:r w:rsidR="0052350E" w:rsidRPr="0052350E">
        <w:rPr>
          <w:highlight w:val="lightGray"/>
        </w:rPr>
        <w:t>insert name here</w:t>
      </w:r>
      <w:r w:rsidR="0052350E">
        <w:t xml:space="preserve"> </w:t>
      </w:r>
      <w:r w:rsidR="008A46DE">
        <w:t xml:space="preserve">represents those </w:t>
      </w:r>
      <w:r w:rsidR="0052350E">
        <w:t xml:space="preserve">outstanding </w:t>
      </w:r>
      <w:r w:rsidR="008A46DE">
        <w:t>council</w:t>
      </w:r>
      <w:r>
        <w:t xml:space="preserve"> advisors across the </w:t>
      </w:r>
      <w:r w:rsidR="004257D7">
        <w:t>state who give</w:t>
      </w:r>
      <w:r>
        <w:t xml:space="preserve"> of their time and knowledge to ensure student success.</w:t>
      </w:r>
    </w:p>
    <w:p w14:paraId="318696BF" w14:textId="77777777" w:rsidR="000A0D61" w:rsidRDefault="000A0D61" w:rsidP="000A0D61">
      <w:pPr>
        <w:pStyle w:val="Default"/>
      </w:pPr>
    </w:p>
    <w:p w14:paraId="1351E8D8" w14:textId="77777777" w:rsidR="000A0D61" w:rsidRDefault="000A0D61" w:rsidP="000A0D61"/>
    <w:p w14:paraId="485E5693" w14:textId="77777777" w:rsidR="000A0D61" w:rsidRDefault="000A0D61" w:rsidP="000A0D61"/>
    <w:p w14:paraId="662C1067" w14:textId="77777777" w:rsidR="000A0D61" w:rsidRDefault="000A0D61"/>
    <w:sectPr w:rsidR="000A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CzNzQ2NLCwtzQyUdpeDU4uLM/DyQAsNaAOlZu78sAAAA"/>
  </w:docVars>
  <w:rsids>
    <w:rsidRoot w:val="000A0D61"/>
    <w:rsid w:val="000A0D61"/>
    <w:rsid w:val="004103CE"/>
    <w:rsid w:val="0041205D"/>
    <w:rsid w:val="004257D7"/>
    <w:rsid w:val="00427DFB"/>
    <w:rsid w:val="00513DB3"/>
    <w:rsid w:val="0052350E"/>
    <w:rsid w:val="00550E24"/>
    <w:rsid w:val="0075653B"/>
    <w:rsid w:val="00787D72"/>
    <w:rsid w:val="008206A8"/>
    <w:rsid w:val="008A46DE"/>
    <w:rsid w:val="008B0842"/>
    <w:rsid w:val="008E62C1"/>
    <w:rsid w:val="00B048B3"/>
    <w:rsid w:val="00B505AF"/>
    <w:rsid w:val="00CE1979"/>
    <w:rsid w:val="00D268E2"/>
    <w:rsid w:val="00F3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F433"/>
  <w15:docId w15:val="{2964AAC8-D665-4009-91F6-49D327F4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0D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27D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7D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terry@tassp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3" ma:contentTypeDescription="Create a new document." ma:contentTypeScope="" ma:versionID="c1aaf77b6c198735d05b7257af4d74f6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d2d04511284d35856c2cd9efe647082b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AF4BD9-B4C0-4AE7-AE1C-099016163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6C16-D600-41E3-BD29-D7025B6F2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AA34D9-DE4C-4783-A388-2914B0510C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7</cp:revision>
  <dcterms:created xsi:type="dcterms:W3CDTF">2018-10-07T18:37:00Z</dcterms:created>
  <dcterms:modified xsi:type="dcterms:W3CDTF">2021-10-19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0600</vt:r8>
  </property>
</Properties>
</file>